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37AA1" w14:textId="77777777" w:rsidR="001B7364" w:rsidRDefault="00CE1581">
      <w:r w:rsidRPr="00CE1581">
        <w:t xml:space="preserve">pip install </w:t>
      </w:r>
      <w:proofErr w:type="spellStart"/>
      <w:proofErr w:type="gramStart"/>
      <w:r w:rsidRPr="00CE1581">
        <w:t>pyodbc</w:t>
      </w:r>
      <w:proofErr w:type="spellEnd"/>
      <w:proofErr w:type="gramEnd"/>
    </w:p>
    <w:p w14:paraId="6C19784D" w14:textId="77777777" w:rsidR="00CE1581" w:rsidRDefault="00CE1581" w:rsidP="00CE1581">
      <w:r>
        <w:t xml:space="preserve">import </w:t>
      </w:r>
      <w:proofErr w:type="spellStart"/>
      <w:proofErr w:type="gramStart"/>
      <w:r>
        <w:t>pyodbc</w:t>
      </w:r>
      <w:proofErr w:type="spellEnd"/>
      <w:proofErr w:type="gramEnd"/>
    </w:p>
    <w:p w14:paraId="28292147" w14:textId="77777777" w:rsidR="00CE1581" w:rsidRDefault="00CE1581" w:rsidP="00CE1581"/>
    <w:p w14:paraId="4CEE6BA5" w14:textId="77777777" w:rsidR="00CE1581" w:rsidRDefault="00CE1581" w:rsidP="00CE1581">
      <w:r>
        <w:t># Establish a connection to the MS Access database</w:t>
      </w:r>
    </w:p>
    <w:p w14:paraId="71A48463" w14:textId="77777777" w:rsidR="00CE1581" w:rsidRDefault="00CE1581" w:rsidP="00CE1581">
      <w:proofErr w:type="spellStart"/>
      <w:r>
        <w:t>conn_str</w:t>
      </w:r>
      <w:proofErr w:type="spellEnd"/>
      <w:r>
        <w:t xml:space="preserve"> = </w:t>
      </w:r>
      <w:proofErr w:type="spellStart"/>
      <w:r>
        <w:t>r'DRIVER</w:t>
      </w:r>
      <w:proofErr w:type="spellEnd"/>
      <w:proofErr w:type="gramStart"/>
      <w:r>
        <w:t>={</w:t>
      </w:r>
      <w:proofErr w:type="gramEnd"/>
      <w:r>
        <w:t>Microsoft Access Driver (*.</w:t>
      </w:r>
      <w:proofErr w:type="spellStart"/>
      <w:r>
        <w:t>mdb</w:t>
      </w:r>
      <w:proofErr w:type="spellEnd"/>
      <w:r>
        <w:t>, *.</w:t>
      </w:r>
      <w:proofErr w:type="spellStart"/>
      <w:r>
        <w:t>accdb</w:t>
      </w:r>
      <w:proofErr w:type="spellEnd"/>
      <w:r>
        <w:t>)};DBQ=C:\Users\Mahawish\Documents\Database2.accdb'</w:t>
      </w:r>
    </w:p>
    <w:p w14:paraId="36A69FA1" w14:textId="4F77B5F0" w:rsidR="00CE1581" w:rsidRDefault="00CE1581" w:rsidP="00CE1581">
      <w:r>
        <w:t xml:space="preserve">conn = </w:t>
      </w:r>
      <w:proofErr w:type="spellStart"/>
      <w:proofErr w:type="gramStart"/>
      <w:r>
        <w:t>pyodbc.connect</w:t>
      </w:r>
      <w:proofErr w:type="spellEnd"/>
      <w:proofErr w:type="gramEnd"/>
      <w:r>
        <w:t>(</w:t>
      </w:r>
      <w:proofErr w:type="spellStart"/>
      <w:r>
        <w:t>conn_str</w:t>
      </w:r>
      <w:proofErr w:type="spellEnd"/>
      <w:r>
        <w:t>)</w:t>
      </w:r>
    </w:p>
    <w:p w14:paraId="2631CEE7" w14:textId="77777777" w:rsidR="00CE1581" w:rsidRDefault="00CE1581" w:rsidP="00CE1581">
      <w:r>
        <w:t xml:space="preserve">cursor = </w:t>
      </w:r>
      <w:proofErr w:type="spellStart"/>
      <w:proofErr w:type="gramStart"/>
      <w:r>
        <w:t>conn.cursor</w:t>
      </w:r>
      <w:proofErr w:type="spellEnd"/>
      <w:proofErr w:type="gramEnd"/>
      <w:r>
        <w:t>()</w:t>
      </w:r>
    </w:p>
    <w:p w14:paraId="5FDB39AD" w14:textId="77777777" w:rsidR="00CE1581" w:rsidRDefault="00CE1581" w:rsidP="00CE1581">
      <w:proofErr w:type="spellStart"/>
      <w:proofErr w:type="gramStart"/>
      <w:r>
        <w:t>cursor.execute</w:t>
      </w:r>
      <w:proofErr w:type="spellEnd"/>
      <w:proofErr w:type="gramEnd"/>
      <w:r>
        <w:t xml:space="preserve">('SELECT </w:t>
      </w:r>
      <w:proofErr w:type="spellStart"/>
      <w:r>
        <w:t>stu.stu_id</w:t>
      </w:r>
      <w:proofErr w:type="spellEnd"/>
      <w:r>
        <w:t xml:space="preserve">, </w:t>
      </w:r>
      <w:proofErr w:type="spellStart"/>
      <w:r>
        <w:t>stu.stu_name</w:t>
      </w:r>
      <w:proofErr w:type="spellEnd"/>
      <w:r>
        <w:t xml:space="preserve">, </w:t>
      </w:r>
      <w:proofErr w:type="spellStart"/>
      <w:r>
        <w:t>stu.stu_gpa</w:t>
      </w:r>
      <w:proofErr w:type="spellEnd"/>
      <w:r>
        <w:t xml:space="preserve">, </w:t>
      </w:r>
      <w:proofErr w:type="spellStart"/>
      <w:r>
        <w:t>cor.cor_id</w:t>
      </w:r>
      <w:proofErr w:type="spellEnd"/>
      <w:r>
        <w:t xml:space="preserve">, </w:t>
      </w:r>
      <w:proofErr w:type="spellStart"/>
      <w:r>
        <w:t>cor.cor_name</w:t>
      </w:r>
      <w:proofErr w:type="spellEnd"/>
      <w:r>
        <w:t xml:space="preserve"> FROM </w:t>
      </w:r>
      <w:proofErr w:type="spellStart"/>
      <w:r>
        <w:t>stu</w:t>
      </w:r>
      <w:proofErr w:type="spellEnd"/>
      <w:r>
        <w:t xml:space="preserve"> INNER JOIN </w:t>
      </w:r>
      <w:proofErr w:type="spellStart"/>
      <w:r>
        <w:t>cor</w:t>
      </w:r>
      <w:proofErr w:type="spellEnd"/>
      <w:r>
        <w:t xml:space="preserve"> ON </w:t>
      </w:r>
      <w:proofErr w:type="spellStart"/>
      <w:r>
        <w:t>stu.stu_id</w:t>
      </w:r>
      <w:proofErr w:type="spellEnd"/>
      <w:r>
        <w:t xml:space="preserve"> = </w:t>
      </w:r>
      <w:proofErr w:type="spellStart"/>
      <w:r>
        <w:t>cor.stu_id</w:t>
      </w:r>
      <w:proofErr w:type="spellEnd"/>
      <w:r>
        <w:t xml:space="preserve"> WHERE (((</w:t>
      </w:r>
      <w:proofErr w:type="spellStart"/>
      <w:r>
        <w:t>cor.cor_id</w:t>
      </w:r>
      <w:proofErr w:type="spellEnd"/>
      <w:r>
        <w:t>)=12))')</w:t>
      </w:r>
    </w:p>
    <w:p w14:paraId="78407FCE" w14:textId="77777777" w:rsidR="00CE1581" w:rsidRDefault="00CE1581" w:rsidP="00CE1581">
      <w:r>
        <w:t xml:space="preserve">rows = </w:t>
      </w:r>
      <w:proofErr w:type="spellStart"/>
      <w:proofErr w:type="gramStart"/>
      <w:r>
        <w:t>cursor.fetchall</w:t>
      </w:r>
      <w:proofErr w:type="spellEnd"/>
      <w:proofErr w:type="gramEnd"/>
      <w:r>
        <w:t>()</w:t>
      </w:r>
    </w:p>
    <w:p w14:paraId="5D73F97F" w14:textId="77777777" w:rsidR="00CE1581" w:rsidRDefault="00CE1581" w:rsidP="00CE1581">
      <w:r>
        <w:t>for row in rows:</w:t>
      </w:r>
    </w:p>
    <w:p w14:paraId="45375A1F" w14:textId="77777777" w:rsidR="00CE1581" w:rsidRDefault="00CE1581" w:rsidP="00CE1581">
      <w:r>
        <w:t xml:space="preserve">    col1_value = </w:t>
      </w:r>
      <w:proofErr w:type="spellStart"/>
      <w:r>
        <w:t>row.stu_id</w:t>
      </w:r>
      <w:proofErr w:type="spellEnd"/>
    </w:p>
    <w:p w14:paraId="7789410F" w14:textId="77777777" w:rsidR="00CE1581" w:rsidRDefault="00CE1581" w:rsidP="00CE1581">
      <w:r>
        <w:t xml:space="preserve">    col2_value = </w:t>
      </w:r>
      <w:proofErr w:type="spellStart"/>
      <w:r>
        <w:t>row.stu_name</w:t>
      </w:r>
      <w:proofErr w:type="spellEnd"/>
    </w:p>
    <w:p w14:paraId="6791C892" w14:textId="77777777" w:rsidR="00CE1581" w:rsidRDefault="00CE1581" w:rsidP="00CE1581">
      <w:r>
        <w:t xml:space="preserve">    col3_value =</w:t>
      </w:r>
      <w:proofErr w:type="spellStart"/>
      <w:r>
        <w:t>row.stu_gpa</w:t>
      </w:r>
      <w:proofErr w:type="spellEnd"/>
    </w:p>
    <w:p w14:paraId="5EC86713" w14:textId="77777777" w:rsidR="00CE1581" w:rsidRDefault="00CE1581" w:rsidP="00CE1581">
      <w:r>
        <w:t xml:space="preserve">    col4_value = </w:t>
      </w:r>
      <w:proofErr w:type="spellStart"/>
      <w:r>
        <w:t>row.cor_id</w:t>
      </w:r>
      <w:proofErr w:type="spellEnd"/>
    </w:p>
    <w:p w14:paraId="49271C2B" w14:textId="77777777" w:rsidR="00CE1581" w:rsidRDefault="00CE1581" w:rsidP="00CE1581">
      <w:r>
        <w:t xml:space="preserve">    col5_value = </w:t>
      </w:r>
      <w:proofErr w:type="spellStart"/>
      <w:r>
        <w:t>row.cor_name</w:t>
      </w:r>
      <w:proofErr w:type="spellEnd"/>
    </w:p>
    <w:p w14:paraId="09F83908" w14:textId="7C707668" w:rsidR="00CE1581" w:rsidRDefault="00CE1581" w:rsidP="00CE1581">
      <w:r>
        <w:t xml:space="preserve">    print(f"{col1_value</w:t>
      </w:r>
      <w:proofErr w:type="gramStart"/>
      <w:r>
        <w:t>}:{</w:t>
      </w:r>
      <w:proofErr w:type="gramEnd"/>
      <w:r>
        <w:t>col2_value}:{col3_value}:{col4_value}:{col5_value}")</w:t>
      </w:r>
    </w:p>
    <w:p w14:paraId="7984AC0D" w14:textId="5D8C38B7" w:rsidR="00CE1581" w:rsidRDefault="00CE1581" w:rsidP="00CE1581">
      <w:r w:rsidRPr="00CE1581">
        <w:t>conn.close()</w:t>
      </w:r>
    </w:p>
    <w:sectPr w:rsidR="00CE15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S0MDI3BLKMzY3MDJV0lIJTi4sz8/NACgxrAaad6OosAAAA"/>
  </w:docVars>
  <w:rsids>
    <w:rsidRoot w:val="00CE1581"/>
    <w:rsid w:val="00053853"/>
    <w:rsid w:val="001B7364"/>
    <w:rsid w:val="00482676"/>
    <w:rsid w:val="00BD69F2"/>
    <w:rsid w:val="00CE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27210"/>
  <w15:chartTrackingRefBased/>
  <w15:docId w15:val="{5D613CBD-79AD-4D87-A3E4-5A483E1FD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93</Characters>
  <Application>Microsoft Office Word</Application>
  <DocSecurity>0</DocSecurity>
  <Lines>4</Lines>
  <Paragraphs>1</Paragraphs>
  <ScaleCrop>false</ScaleCrop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wish Fatima BUKC</dc:creator>
  <cp:keywords/>
  <dc:description/>
  <cp:lastModifiedBy>Mahwish Fatima BUKC</cp:lastModifiedBy>
  <cp:revision>1</cp:revision>
  <dcterms:created xsi:type="dcterms:W3CDTF">2023-05-31T04:58:00Z</dcterms:created>
  <dcterms:modified xsi:type="dcterms:W3CDTF">2023-05-31T04:59:00Z</dcterms:modified>
</cp:coreProperties>
</file>